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072690" w14:textId="55244DC1" w:rsidR="007E5AF5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Automatically add set with same parameters</w:t>
      </w:r>
    </w:p>
    <w:p w14:paraId="6CC7CA98" w14:textId="137E0022" w:rsidR="00883BD6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Add exercise</w:t>
      </w:r>
    </w:p>
    <w:p w14:paraId="63D7C4C8" w14:textId="72EAC1B6" w:rsidR="00883BD6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Set a timer</w:t>
      </w:r>
    </w:p>
    <w:p w14:paraId="33164640" w14:textId="178528EC" w:rsidR="00883BD6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Save workout as template</w:t>
      </w:r>
    </w:p>
    <w:p w14:paraId="6A7FB648" w14:textId="57A9CC2D" w:rsidR="00883BD6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Custom increments</w:t>
      </w:r>
    </w:p>
    <w:p w14:paraId="280AB7EF" w14:textId="4FC4CBA8" w:rsidR="00883BD6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Custom metrics</w:t>
      </w:r>
    </w:p>
    <w:p w14:paraId="4BC5DE72" w14:textId="61717365" w:rsidR="00883BD6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Save video online</w:t>
      </w:r>
    </w:p>
    <w:p w14:paraId="5864D19E" w14:textId="38E0BE39" w:rsidR="00883BD6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Sort previous workouts</w:t>
      </w:r>
    </w:p>
    <w:p w14:paraId="20EE69CD" w14:textId="27EBE6CF" w:rsidR="00883BD6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Graph??</w:t>
      </w:r>
    </w:p>
    <w:p w14:paraId="20026579" w14:textId="33DF0396" w:rsidR="00883BD6" w:rsidRDefault="00883BD6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Add comments</w:t>
      </w:r>
    </w:p>
    <w:p w14:paraId="0D995681" w14:textId="1C9F9808" w:rsidR="00883BD6" w:rsidRDefault="00354F39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First add sets, then complete??</w:t>
      </w:r>
    </w:p>
    <w:p w14:paraId="319832C4" w14:textId="492198F0" w:rsidR="00354F39" w:rsidRPr="00883BD6" w:rsidRDefault="00354F39" w:rsidP="00883BD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Save PRS</w:t>
      </w:r>
    </w:p>
    <w:sectPr w:rsidR="00354F39" w:rsidRPr="00883BD6">
      <w:pgSz w:w="11906" w:h="16838"/>
      <w:pgMar w:top="1440" w:right="1440" w:bottom="1440" w:left="1440" w:header="567" w:footer="567" w:gutter="0"/>
      <w:cols w:space="1296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D131D4"/>
    <w:multiLevelType w:val="hybridMultilevel"/>
    <w:tmpl w:val="A0B263B0"/>
    <w:lvl w:ilvl="0" w:tplc="0427000F">
      <w:start w:val="1"/>
      <w:numFmt w:val="decimal"/>
      <w:lvlText w:val="%1."/>
      <w:lvlJc w:val="left"/>
      <w:pPr>
        <w:ind w:left="720" w:hanging="360"/>
      </w:pPr>
    </w:lvl>
    <w:lvl w:ilvl="1" w:tplc="04270019" w:tentative="1">
      <w:start w:val="1"/>
      <w:numFmt w:val="lowerLetter"/>
      <w:lvlText w:val="%2."/>
      <w:lvlJc w:val="left"/>
      <w:pPr>
        <w:ind w:left="1440" w:hanging="360"/>
      </w:pPr>
    </w:lvl>
    <w:lvl w:ilvl="2" w:tplc="0427001B" w:tentative="1">
      <w:start w:val="1"/>
      <w:numFmt w:val="lowerRoman"/>
      <w:lvlText w:val="%3."/>
      <w:lvlJc w:val="right"/>
      <w:pPr>
        <w:ind w:left="2160" w:hanging="180"/>
      </w:pPr>
    </w:lvl>
    <w:lvl w:ilvl="3" w:tplc="0427000F" w:tentative="1">
      <w:start w:val="1"/>
      <w:numFmt w:val="decimal"/>
      <w:lvlText w:val="%4."/>
      <w:lvlJc w:val="left"/>
      <w:pPr>
        <w:ind w:left="2880" w:hanging="360"/>
      </w:pPr>
    </w:lvl>
    <w:lvl w:ilvl="4" w:tplc="04270019" w:tentative="1">
      <w:start w:val="1"/>
      <w:numFmt w:val="lowerLetter"/>
      <w:lvlText w:val="%5."/>
      <w:lvlJc w:val="left"/>
      <w:pPr>
        <w:ind w:left="3600" w:hanging="360"/>
      </w:pPr>
    </w:lvl>
    <w:lvl w:ilvl="5" w:tplc="0427001B" w:tentative="1">
      <w:start w:val="1"/>
      <w:numFmt w:val="lowerRoman"/>
      <w:lvlText w:val="%6."/>
      <w:lvlJc w:val="right"/>
      <w:pPr>
        <w:ind w:left="4320" w:hanging="180"/>
      </w:pPr>
    </w:lvl>
    <w:lvl w:ilvl="6" w:tplc="0427000F" w:tentative="1">
      <w:start w:val="1"/>
      <w:numFmt w:val="decimal"/>
      <w:lvlText w:val="%7."/>
      <w:lvlJc w:val="left"/>
      <w:pPr>
        <w:ind w:left="5040" w:hanging="360"/>
      </w:pPr>
    </w:lvl>
    <w:lvl w:ilvl="7" w:tplc="04270019" w:tentative="1">
      <w:start w:val="1"/>
      <w:numFmt w:val="lowerLetter"/>
      <w:lvlText w:val="%8."/>
      <w:lvlJc w:val="left"/>
      <w:pPr>
        <w:ind w:left="5760" w:hanging="360"/>
      </w:pPr>
    </w:lvl>
    <w:lvl w:ilvl="8" w:tplc="042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1296"/>
  <w:hyphenationZone w:val="396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tDQ3NTM1NDAyMjVX0lEKTi0uzszPAykwrAUAOrM2pCwAAAA="/>
  </w:docVars>
  <w:rsids>
    <w:rsidRoot w:val="005E50FF"/>
    <w:rsid w:val="0008491F"/>
    <w:rsid w:val="00354F39"/>
    <w:rsid w:val="005E50FF"/>
    <w:rsid w:val="007E5AF5"/>
    <w:rsid w:val="00883BD6"/>
    <w:rsid w:val="00B82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t-L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0D1E21"/>
  <w15:chartTrackingRefBased/>
  <w15:docId w15:val="{4AAADDDD-B00E-46E4-A13A-1CB7E10D6F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t-L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3B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0</TotalTime>
  <Pages>1</Pages>
  <Words>145</Words>
  <Characters>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tas Pilipuitis</dc:creator>
  <cp:keywords/>
  <dc:description/>
  <cp:lastModifiedBy>Mantas Pilipuitis</cp:lastModifiedBy>
  <cp:revision>4</cp:revision>
  <dcterms:created xsi:type="dcterms:W3CDTF">2021-06-08T09:55:00Z</dcterms:created>
  <dcterms:modified xsi:type="dcterms:W3CDTF">2021-06-08T15:55:00Z</dcterms:modified>
</cp:coreProperties>
</file>